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Peru</w:t>
      </w:r>
      <w:r>
        <w:t xml:space="preserve"> </w:t>
      </w:r>
      <w:r>
        <w:t xml:space="preserve">Lim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tional Superintendence of Customs and Tax Administration (SUNAT)</w:t>
      </w:r>
      <w:r>
        <w:br/>
      </w:r>
      <w:r>
        <w:t xml:space="preserve">Headquarters Office</w:t>
      </w:r>
      <w:r>
        <w:br/>
      </w:r>
      <w:r>
        <w:t xml:space="preserve">Av. General Flores 1375, Lima 18</w:t>
      </w:r>
      <w:r>
        <w:br/>
      </w:r>
      <w:r>
        <w:t xml:space="preserve">Peru</w:t>
      </w:r>
    </w:p>
    <w:bookmarkStart w:id="20" w:name="X388fa3050a9ae9f34466af0286b3d2d87091a96"/>
    <w:p>
      <w:pPr>
        <w:pStyle w:val="Heading1"/>
      </w:pPr>
      <w:r>
        <w:t xml:space="preserve">Internship Application Letter for Customs Officer Internship</w:t>
      </w:r>
    </w:p>
    <w:p>
      <w:pPr>
        <w:pStyle w:val="FirstParagraph"/>
      </w:pPr>
      <w:r>
        <w:t xml:space="preserve">Dear Hiring Manager,</w:t>
      </w:r>
    </w:p>
    <w:p>
      <w:pPr>
        <w:pStyle w:val="BodyText"/>
      </w:pPr>
      <w:r>
        <w:t xml:space="preserve">It is with profound enthusiasm and deep respect for Peru’s vital customs infrastructure that I submit my formal application for the Internship Position of Customs Officer within the National Superintendence of Customs and Tax Administration (SUNAT) in Lima, Peru. As a dedicated student of International Trade and Logistics at the Universidad Nacional Mayor de San Marcos, I have meticulously prepared myself to contribute meaningfully to SUNAT’s mission of safeguarding Peru’s economic sovereignty, facilitating legitimate trade, and combating illicit activities through meticulous customs administration. This internship represents not merely an academic requirement for my degree program but a pivotal opportunity to immerse myself in the dynamic regulatory environment of Lima—the heart of Peru’s commercial activity and the gateway to international trade for our nation.</w:t>
      </w:r>
    </w:p>
    <w:p>
      <w:pPr>
        <w:pStyle w:val="BodyText"/>
      </w:pPr>
      <w:r>
        <w:t xml:space="preserve">My academic foundation directly aligns with the core responsibilities of a Customs Officer in Peru Lima. I have completed advanced coursework including "Peruvian Customs Law and Regulations," "International Trade Compliance," "Supply Chain Security Management," and "Diplomacy in Cross-Border Trade." These courses, particularly the intensive study of Peru’s Aduana Law (Ley Aduanera) and SUNAT’s operational protocols such as SISCOMEX (Integrated Customs System), have equipped me with a nuanced understanding of the legal and procedural frameworks governing customs operations. I have analyzed real-world case studies involving complex import/export procedures, risk assessment methodologies, and anti-smuggling strategies specific to Peru’s strategic position along the Pacific coast—where Lima’s port of Callao handles over 80% of the nation's international cargo. This knowledge is not theoretical; it has been reinforced through practical simulations where I successfully navigated digital customs documentation processes mirroring SUNAT’s current systems.</w:t>
      </w:r>
    </w:p>
    <w:p>
      <w:pPr>
        <w:pStyle w:val="BodyText"/>
      </w:pPr>
      <w:r>
        <w:t xml:space="preserve">Beyond academic rigor, I possess critical soft skills essential for effective Customs Officer work in the bustling environment of Lima. Fluent in Spanish (with native proficiency) and conversational in English, I am prepared to engage with diverse stakeholders—from local importers at the Mercado de Aduana (Lima) to international shipping representatives. My internship at PROINVERSION, Peru’s Foreign Investment Promotion Agency, honed my ability to interpret complex trade agreements like the Pacific Alliance Framework and Peru-EU Association Agreement under real-world pressure. I developed acute attention to detail while verifying documentation for high-value shipments of Peruvian agricultural exports (notably avocados and coffee), ensuring compliance with both domestic regulations and international standards—a skill directly transferable to customs clearance verification. Furthermore, my experience assisting in a university-led research project on optimizing cargo flow at the Callao Port provided firsthand insight into the operational challenges faced by SUNAT officers daily.</w:t>
      </w:r>
    </w:p>
    <w:p>
      <w:pPr>
        <w:pStyle w:val="BodyText"/>
      </w:pPr>
      <w:r>
        <w:t xml:space="preserve">I am deeply motivated by Peru’s evolving customs landscape in Lima. The city’s role as a primary trade hub for South America necessitates cutting-edge customs practices to combat transnational illicit trafficking (including contraband goods and environmental crimes) while streamlining legitimate commerce. SUNAT’s digital transformation initiatives, such as the "Migración y Aduana en Línea" platform and AI-driven risk analysis tools, represent the future of customs efficiency in Peru Lima. I am eager to learn directly from SUNAT professionals about these innovations and contribute my technical aptitude—having earned certification in data analysis for logistics systems—to support your team’s objectives. I understand that success as a Customs Officer requires unwavering integrity, cultural sensitivity within Peru’s diverse business ecosystem, and an understanding of how customs operations impact national development goals like poverty reduction through export-led growth.</w:t>
      </w:r>
    </w:p>
    <w:p>
      <w:pPr>
        <w:pStyle w:val="BodyText"/>
      </w:pPr>
      <w:r>
        <w:t xml:space="preserve">My commitment to serving Peru extends beyond the internship. I have actively volunteered with "Acción Social del Aduanero," a SUNAT-affiliated initiative promoting customs literacy among small-scale Peruvian exporters in peripheral districts of Lima. This experience taught me to communicate complex regulatory concepts accessibly—a skill crucial for educating businesses navigating SUNAT’s processes. It also reinforced my dedication to ethical compliance, as I assisted in developing simplified guides for artisanal producers adhering to Peru’s cultural heritage export regulations (e.g., traditional textiles). In Lima, where small and medium enterprises form the backbone of the economy, such outreach is vital—exactly the community-focused mindset SUNAT embodies.</w:t>
      </w:r>
    </w:p>
    <w:p>
      <w:pPr>
        <w:pStyle w:val="BodyText"/>
      </w:pPr>
      <w:r>
        <w:t xml:space="preserve">I recognize that SUNAT’s mission in Peru Lima transcends mere border control—it is about protecting national resources, enabling fair competition for Peruvian businesses, and contributing to the nation’s sustainable economic growth. The Customs Officer internship offers the ideal crucible to develop into a future leader within this critical institution. I am prepared to bring relentless diligence, cultural awareness of Peruvian trade practices, and a commitment to SUNAT’s values of transparency and service. I am confident that my academic preparation, practical experience in Lima’s trade environment, and deep respect for Peru’s customs heritage position me to become a valuable asset during this internship.</w:t>
      </w:r>
    </w:p>
    <w:p>
      <w:pPr>
        <w:pStyle w:val="BodyText"/>
      </w:pPr>
      <w:r>
        <w:t xml:space="preserve">Thank you for considering my application. I am eager to discuss how my skills and dedication can support SUNAT’s operations in Peru Lima and contribute to the advancement of our nation’s customs administration. My resume, attached for your review, provides further detail on my qualifications. I welcome the opportunity to interview at your earliest convenience.</w:t>
      </w:r>
    </w:p>
    <w:p>
      <w:pPr>
        <w:pStyle w:val="BodyText"/>
      </w:pPr>
      <w:r>
        <w:t xml:space="preserve">Sincerely,</w:t>
      </w:r>
      <w:r>
        <w:br/>
      </w:r>
      <w:r>
        <w:t xml:space="preserve">[Your Full Name]</w:t>
      </w:r>
      <w:r>
        <w:br/>
      </w:r>
      <w:r>
        <w:t xml:space="preserve">[Your Student ID/University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 Peru Lima</dc:title>
  <dc:creator/>
  <dc:language>en</dc:language>
  <cp:keywords/>
  <dcterms:created xsi:type="dcterms:W3CDTF">2026-07-15T18:36:02Z</dcterms:created>
  <dcterms:modified xsi:type="dcterms:W3CDTF">2026-07-15T18:36:02Z</dcterms:modified>
</cp:coreProperties>
</file>

<file path=docProps/custom.xml><?xml version="1.0" encoding="utf-8"?>
<Properties xmlns="http://schemas.openxmlformats.org/officeDocument/2006/custom-properties" xmlns:vt="http://schemas.openxmlformats.org/officeDocument/2006/docPropsVTypes"/>
</file>